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45D8C9" w14:textId="77777777" w:rsidR="00D95893" w:rsidRDefault="00F8530C">
      <w:pPr>
        <w:pStyle w:val="Heading1"/>
      </w:pPr>
      <w:bookmarkStart w:id="0" w:name="Xbb5206e8264d018103bbb1e2b510f96f911aa95"/>
      <w:r>
        <w:t>Evaluation Plan for Hatsune Miku VR Concert</w:t>
      </w:r>
    </w:p>
    <w:p w14:paraId="669A8011" w14:textId="77777777" w:rsidR="00D95893" w:rsidRDefault="00F8530C">
      <w:pPr>
        <w:pStyle w:val="Heading2"/>
      </w:pPr>
      <w:bookmarkStart w:id="1" w:name="Xe3d0fc0bea9a42ce7605565d0964033d7f6ee47"/>
      <w:r>
        <w:t>1. Introduction</w:t>
      </w:r>
    </w:p>
    <w:p w14:paraId="24C35202" w14:textId="430441BD" w:rsidR="00032B72" w:rsidRDefault="00032B72" w:rsidP="00032B72">
      <w:pPr>
        <w:pStyle w:val="BodyText"/>
      </w:pPr>
      <w:r>
        <w:t>This evaluation plan details how the VR concert experience will be tested. The goal is to assess whether the system meets the user’s expectations and performs reliably.</w:t>
      </w:r>
    </w:p>
    <w:p w14:paraId="54226581" w14:textId="714E658D" w:rsidR="00032B72" w:rsidRDefault="00032B72" w:rsidP="00032B72">
      <w:pPr>
        <w:pStyle w:val="BodyText"/>
      </w:pPr>
      <w:r>
        <w:t>This includes checking for functionality, ease of use and user immersion.</w:t>
      </w:r>
    </w:p>
    <w:p w14:paraId="1F8CF235" w14:textId="77777777" w:rsidR="00032B72" w:rsidRPr="00032B72" w:rsidRDefault="00032B72" w:rsidP="00032B72">
      <w:pPr>
        <w:pStyle w:val="BodyText"/>
      </w:pPr>
    </w:p>
    <w:p w14:paraId="502FFF57" w14:textId="77777777" w:rsidR="00D95893" w:rsidRDefault="00F8530C">
      <w:pPr>
        <w:pStyle w:val="Heading3"/>
      </w:pPr>
      <w:bookmarkStart w:id="2" w:name="Xa085ed9b62f869c3c0e4c5cd798bb79ca8c5036"/>
      <w:r>
        <w:t>1.1 Test Objectives</w:t>
      </w:r>
    </w:p>
    <w:p w14:paraId="796D267E" w14:textId="2FAA4ABA" w:rsidR="00D95893" w:rsidRDefault="00F8530C" w:rsidP="00032B72">
      <w:pPr>
        <w:pStyle w:val="FirstParagraph"/>
      </w:pPr>
      <w:r>
        <w:t xml:space="preserve">The </w:t>
      </w:r>
      <w:r w:rsidR="00032B72">
        <w:t>objectives of this evaluation are to:</w:t>
      </w:r>
    </w:p>
    <w:p w14:paraId="5ECB074A" w14:textId="42D42BE5" w:rsidR="00032B72" w:rsidRDefault="00032B72" w:rsidP="00032B72">
      <w:pPr>
        <w:pStyle w:val="BodyText"/>
        <w:numPr>
          <w:ilvl w:val="0"/>
          <w:numId w:val="18"/>
        </w:numPr>
      </w:pPr>
      <w:r>
        <w:t>Ensure that users can move between locations in the venue</w:t>
      </w:r>
    </w:p>
    <w:p w14:paraId="2EB07204" w14:textId="29D9E3F3" w:rsidR="00032B72" w:rsidRDefault="00032B72" w:rsidP="00032B72">
      <w:pPr>
        <w:pStyle w:val="BodyText"/>
        <w:numPr>
          <w:ilvl w:val="0"/>
          <w:numId w:val="18"/>
        </w:numPr>
      </w:pPr>
      <w:r>
        <w:t>Verify that the music plays correctly</w:t>
      </w:r>
    </w:p>
    <w:p w14:paraId="7A75BB63" w14:textId="6E19C9D5" w:rsidR="00032B72" w:rsidRDefault="00032B72" w:rsidP="00032B72">
      <w:pPr>
        <w:pStyle w:val="BodyText"/>
        <w:numPr>
          <w:ilvl w:val="0"/>
          <w:numId w:val="18"/>
        </w:numPr>
      </w:pPr>
      <w:r>
        <w:t>Check that the s</w:t>
      </w:r>
      <w:r w:rsidR="00656084">
        <w:t>ystem is intuitive and easy for users</w:t>
      </w:r>
    </w:p>
    <w:p w14:paraId="14C9FA9B" w14:textId="4ADEE2D6" w:rsidR="00656084" w:rsidRPr="00032B72" w:rsidRDefault="00656084" w:rsidP="00032B72">
      <w:pPr>
        <w:pStyle w:val="BodyText"/>
        <w:numPr>
          <w:ilvl w:val="0"/>
          <w:numId w:val="18"/>
        </w:numPr>
      </w:pPr>
      <w:r>
        <w:t>Identify any technical bugs or issues</w:t>
      </w:r>
    </w:p>
    <w:p w14:paraId="6B6AA209" w14:textId="77777777" w:rsidR="00D95893" w:rsidRDefault="00F8530C">
      <w:pPr>
        <w:pStyle w:val="Heading3"/>
      </w:pPr>
      <w:bookmarkStart w:id="3" w:name="Xd532870f8902deccbfa025c6fd9c427e622d25f"/>
      <w:bookmarkEnd w:id="2"/>
      <w:r>
        <w:t>1.2 System Overview</w:t>
      </w:r>
    </w:p>
    <w:p w14:paraId="74D7339E" w14:textId="77777777" w:rsidR="00D95893" w:rsidRDefault="00F8530C">
      <w:pPr>
        <w:pStyle w:val="FirstParagraph"/>
      </w:pPr>
      <w:r>
        <w:t>Our VR concert features:</w:t>
      </w:r>
    </w:p>
    <w:p w14:paraId="7EE43A71" w14:textId="77777777" w:rsidR="00D95893" w:rsidRDefault="00F8530C">
      <w:pPr>
        <w:pStyle w:val="Compact"/>
        <w:numPr>
          <w:ilvl w:val="0"/>
          <w:numId w:val="3"/>
        </w:numPr>
      </w:pPr>
      <w:r>
        <w:t>A virtual concert hall environment</w:t>
      </w:r>
    </w:p>
    <w:p w14:paraId="14A2FF9C" w14:textId="77777777" w:rsidR="00D95893" w:rsidRDefault="00F8530C">
      <w:pPr>
        <w:pStyle w:val="Compact"/>
        <w:numPr>
          <w:ilvl w:val="0"/>
          <w:numId w:val="3"/>
        </w:numPr>
      </w:pPr>
      <w:r>
        <w:t>Hatsune Miku as the performer</w:t>
      </w:r>
    </w:p>
    <w:p w14:paraId="4C34AF34" w14:textId="77777777" w:rsidR="00D95893" w:rsidRDefault="00F8530C">
      <w:pPr>
        <w:pStyle w:val="Compact"/>
        <w:numPr>
          <w:ilvl w:val="0"/>
          <w:numId w:val="3"/>
        </w:numPr>
      </w:pPr>
      <w:r>
        <w:t>Multiple song performances</w:t>
      </w:r>
    </w:p>
    <w:p w14:paraId="1C324C30" w14:textId="77777777" w:rsidR="00D95893" w:rsidRDefault="00F8530C">
      <w:pPr>
        <w:pStyle w:val="Compact"/>
        <w:numPr>
          <w:ilvl w:val="0"/>
          <w:numId w:val="3"/>
        </w:numPr>
      </w:pPr>
      <w:r>
        <w:t>Audience space where users can move around</w:t>
      </w:r>
    </w:p>
    <w:p w14:paraId="50A18F4C" w14:textId="77777777" w:rsidR="00D95893" w:rsidRDefault="00F8530C">
      <w:pPr>
        <w:pStyle w:val="Compact"/>
        <w:numPr>
          <w:ilvl w:val="0"/>
          <w:numId w:val="3"/>
        </w:numPr>
      </w:pPr>
      <w:r>
        <w:t>Basic interactions (clapping, cheering)</w:t>
      </w:r>
    </w:p>
    <w:p w14:paraId="610349D9" w14:textId="77777777" w:rsidR="00D95893" w:rsidRDefault="00F8530C">
      <w:pPr>
        <w:pStyle w:val="Heading2"/>
      </w:pPr>
      <w:bookmarkStart w:id="4" w:name="Xbf891fbf861e1ae92914813986ae5808ef9c600"/>
      <w:bookmarkEnd w:id="1"/>
      <w:bookmarkEnd w:id="3"/>
      <w:r>
        <w:t>2. Approach</w:t>
      </w:r>
    </w:p>
    <w:p w14:paraId="17677A31" w14:textId="77777777" w:rsidR="005A393C" w:rsidRDefault="00F8530C">
      <w:pPr>
        <w:pStyle w:val="Heading3"/>
      </w:pPr>
      <w:bookmarkStart w:id="5" w:name="X4348aba86b46624f4aca579080f7a25f0247842"/>
      <w:r>
        <w:t>2.1 Assumptions</w:t>
      </w:r>
      <w:bookmarkStart w:id="6" w:name="Xda993f14ea0b0fea25fa1198b60e13253946f8a"/>
      <w:bookmarkEnd w:id="5"/>
    </w:p>
    <w:p w14:paraId="0578DCC2" w14:textId="75F01BCD" w:rsidR="00D95893" w:rsidRDefault="00F8530C">
      <w:pPr>
        <w:pStyle w:val="Heading3"/>
      </w:pPr>
      <w:r>
        <w:t>2.2 Constraints</w:t>
      </w:r>
    </w:p>
    <w:p w14:paraId="76FE5A31" w14:textId="77777777" w:rsidR="00D95893" w:rsidRDefault="00F8530C">
      <w:pPr>
        <w:pStyle w:val="Heading2"/>
      </w:pPr>
      <w:bookmarkStart w:id="7" w:name="X6fbf7076801b8e45da79fc8793abd983429639a"/>
      <w:bookmarkEnd w:id="4"/>
      <w:bookmarkEnd w:id="6"/>
      <w:r>
        <w:t>3. Evaluation Criteria</w:t>
      </w:r>
    </w:p>
    <w:p w14:paraId="09251BC3" w14:textId="77777777" w:rsidR="00865277" w:rsidRDefault="00865277" w:rsidP="00865277">
      <w:r>
        <w:t>These aspects of the application will be evaluated:</w:t>
      </w:r>
    </w:p>
    <w:p w14:paraId="6FA6C0A2" w14:textId="77777777" w:rsidR="00865277" w:rsidRDefault="00865277" w:rsidP="00865277">
      <w:r>
        <w:t>Collaborative – Ability to support interactions between multiple users.</w:t>
      </w:r>
    </w:p>
    <w:p w14:paraId="6B38FAEA" w14:textId="77777777" w:rsidR="00865277" w:rsidRDefault="00865277" w:rsidP="00865277">
      <w:r>
        <w:t>Usefulness – Ability of the system to fulfil its intended purpose.</w:t>
      </w:r>
    </w:p>
    <w:p w14:paraId="03FECACA" w14:textId="77777777" w:rsidR="00865277" w:rsidRDefault="00865277" w:rsidP="00865277">
      <w:r>
        <w:t>Usability – Level of ease of user navigation and interaction.</w:t>
      </w:r>
    </w:p>
    <w:p w14:paraId="60B64A86" w14:textId="77777777" w:rsidR="00865277" w:rsidRDefault="00865277" w:rsidP="00865277">
      <w:r>
        <w:t>Efficiency – Evaluating system performance such as loading times and responsiveness.</w:t>
      </w:r>
    </w:p>
    <w:p w14:paraId="4C55D7C9" w14:textId="77777777" w:rsidR="00865277" w:rsidRDefault="00865277" w:rsidP="00865277">
      <w:r>
        <w:lastRenderedPageBreak/>
        <w:t>Interactivity – Efficacy of user interaction with the virtual environment.</w:t>
      </w:r>
    </w:p>
    <w:p w14:paraId="14442372" w14:textId="77777777" w:rsidR="00865277" w:rsidRDefault="00865277" w:rsidP="00865277">
      <w:r>
        <w:t>Reliability –</w:t>
      </w:r>
    </w:p>
    <w:p w14:paraId="151095B2" w14:textId="77777777" w:rsidR="00865277" w:rsidRDefault="00865277" w:rsidP="00865277">
      <w:r>
        <w:t xml:space="preserve">Accuracy – </w:t>
      </w:r>
    </w:p>
    <w:p w14:paraId="384B99DE" w14:textId="77777777" w:rsidR="00865277" w:rsidRDefault="00865277" w:rsidP="00865277">
      <w:r>
        <w:t xml:space="preserve">Stability – </w:t>
      </w:r>
    </w:p>
    <w:p w14:paraId="475AA913" w14:textId="77777777" w:rsidR="00865277" w:rsidRDefault="00865277" w:rsidP="00865277">
      <w:r>
        <w:t>Robustness –</w:t>
      </w:r>
    </w:p>
    <w:p w14:paraId="689197B7" w14:textId="77777777" w:rsidR="00656084" w:rsidRPr="00656084" w:rsidRDefault="00656084" w:rsidP="00656084">
      <w:pPr>
        <w:pStyle w:val="BodyText"/>
        <w:rPr>
          <w:lang w:val="en-GB"/>
        </w:rPr>
      </w:pPr>
    </w:p>
    <w:p w14:paraId="79F6711A" w14:textId="77777777" w:rsidR="00D95893" w:rsidRDefault="00F8530C">
      <w:pPr>
        <w:pStyle w:val="Heading2"/>
      </w:pPr>
      <w:bookmarkStart w:id="8" w:name="Xb8a20ce81e1ac4a0ccccf941b4c21e0fa9e6fa9"/>
      <w:bookmarkEnd w:id="7"/>
      <w:r>
        <w:t>4. Test Plan</w:t>
      </w:r>
    </w:p>
    <w:tbl>
      <w:tblPr>
        <w:tblpPr w:leftFromText="180" w:rightFromText="180" w:bottomFromText="160" w:vertAnchor="text" w:tblpY="1"/>
        <w:tblOverlap w:val="never"/>
        <w:tblW w:w="9348" w:type="dxa"/>
        <w:tblLook w:val="04A0" w:firstRow="1" w:lastRow="0" w:firstColumn="1" w:lastColumn="0" w:noHBand="0" w:noVBand="1"/>
      </w:tblPr>
      <w:tblGrid>
        <w:gridCol w:w="2576"/>
        <w:gridCol w:w="3097"/>
        <w:gridCol w:w="3675"/>
      </w:tblGrid>
      <w:tr w:rsidR="00656084" w:rsidRPr="00656084" w14:paraId="14E68BA9" w14:textId="77777777" w:rsidTr="00ED6173">
        <w:trPr>
          <w:trHeight w:val="320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  <w:hideMark/>
          </w:tcPr>
          <w:p w14:paraId="2EE5FA45" w14:textId="77777777" w:rsidR="00656084" w:rsidRPr="00656084" w:rsidRDefault="00656084" w:rsidP="00ED6173">
            <w:pPr>
              <w:pStyle w:val="BodyText"/>
              <w:rPr>
                <w:b/>
                <w:bCs/>
                <w:lang w:val="en-GB"/>
              </w:rPr>
            </w:pPr>
            <w:r w:rsidRPr="00656084">
              <w:rPr>
                <w:b/>
                <w:bCs/>
                <w:lang w:val="en-GB"/>
              </w:rPr>
              <w:t>Feature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  <w:hideMark/>
          </w:tcPr>
          <w:p w14:paraId="47BEE9CE" w14:textId="77777777" w:rsidR="00656084" w:rsidRPr="00656084" w:rsidRDefault="00656084" w:rsidP="00ED6173">
            <w:pPr>
              <w:pStyle w:val="BodyText"/>
              <w:rPr>
                <w:b/>
                <w:bCs/>
                <w:lang w:val="en-GB"/>
              </w:rPr>
            </w:pPr>
            <w:r w:rsidRPr="00656084">
              <w:rPr>
                <w:b/>
                <w:bCs/>
                <w:lang w:val="en-GB"/>
              </w:rPr>
              <w:t>Testing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  <w:hideMark/>
          </w:tcPr>
          <w:p w14:paraId="021C5B48" w14:textId="77777777" w:rsidR="00656084" w:rsidRPr="00656084" w:rsidRDefault="00656084" w:rsidP="00ED6173">
            <w:pPr>
              <w:pStyle w:val="BodyText"/>
              <w:rPr>
                <w:b/>
                <w:bCs/>
                <w:lang w:val="en-GB"/>
              </w:rPr>
            </w:pPr>
            <w:r w:rsidRPr="00656084">
              <w:rPr>
                <w:b/>
                <w:bCs/>
                <w:lang w:val="en-GB"/>
              </w:rPr>
              <w:t>Success Criteria</w:t>
            </w:r>
          </w:p>
        </w:tc>
      </w:tr>
      <w:tr w:rsidR="00656084" w:rsidRPr="00656084" w14:paraId="70AB3989" w14:textId="77777777" w:rsidTr="00ED6173">
        <w:trPr>
          <w:trHeight w:val="641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B889634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Collaborative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1F7487E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6A4F080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656084" w:rsidRPr="00656084" w14:paraId="24C57848" w14:textId="77777777" w:rsidTr="00ED6173">
        <w:trPr>
          <w:trHeight w:val="1831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B3135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Usefulness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BA295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Conduct user surveys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9105D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Most users agree the application is useful</w:t>
            </w:r>
          </w:p>
        </w:tc>
      </w:tr>
      <w:tr w:rsidR="00656084" w:rsidRPr="00656084" w14:paraId="24DFBB1F" w14:textId="77777777" w:rsidTr="00ED6173">
        <w:trPr>
          <w:trHeight w:val="1831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6A43A59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Usability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55F3A28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Users complete specific tasks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146D17E" w14:textId="7CAB8EBC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Most users complete tasks successfully</w:t>
            </w:r>
            <w:r w:rsidR="00865277">
              <w:rPr>
                <w:lang w:val="en-GB"/>
              </w:rPr>
              <w:t xml:space="preserve"> without help</w:t>
            </w:r>
          </w:p>
        </w:tc>
      </w:tr>
      <w:tr w:rsidR="00656084" w:rsidRPr="00656084" w14:paraId="3713EE04" w14:textId="77777777" w:rsidTr="00ED6173">
        <w:trPr>
          <w:trHeight w:val="961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A60C4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Efficiency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F0423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Measure loading time and FPS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4E90C0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656084" w:rsidRPr="00656084" w14:paraId="782EFF4C" w14:textId="77777777" w:rsidTr="00ED6173">
        <w:trPr>
          <w:trHeight w:val="1526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29EE83F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Reliability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54075BA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Run the application multiple times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4F14D4B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9/10 successful runs without errors</w:t>
            </w:r>
          </w:p>
        </w:tc>
      </w:tr>
      <w:tr w:rsidR="00656084" w:rsidRPr="00656084" w14:paraId="5BC9ABC9" w14:textId="77777777" w:rsidTr="00ED6173">
        <w:trPr>
          <w:trHeight w:val="641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50AA2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Accuracy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5C4C9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B4E5A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656084" w:rsidRPr="00656084" w14:paraId="1FBCDFDC" w14:textId="77777777" w:rsidTr="00ED6173">
        <w:trPr>
          <w:trHeight w:val="961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2D016BC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Stability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4050688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FD88040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656084" w:rsidRPr="00656084" w14:paraId="7073E4C1" w14:textId="77777777" w:rsidTr="00ED6173">
        <w:trPr>
          <w:trHeight w:val="305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4AEC6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lastRenderedPageBreak/>
              <w:t>Interactivity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1B014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CDA69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656084" w:rsidRPr="00656084" w14:paraId="6FA0D8E8" w14:textId="77777777" w:rsidTr="00ED6173">
        <w:trPr>
          <w:trHeight w:val="305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91BAE8F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Robustness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60473E6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3DF1121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</w:tbl>
    <w:p w14:paraId="7E5DFA70" w14:textId="77777777" w:rsidR="00D95893" w:rsidRDefault="00F8530C">
      <w:pPr>
        <w:pStyle w:val="Heading3"/>
      </w:pPr>
      <w:bookmarkStart w:id="9" w:name="Xf57bb09a4f736969045617a0aa6333cbab7723e"/>
      <w:r>
        <w:t>4.1 Features to Test</w:t>
      </w:r>
    </w:p>
    <w:p w14:paraId="765D8E99" w14:textId="77777777" w:rsidR="00D95893" w:rsidRDefault="00F8530C">
      <w:pPr>
        <w:numPr>
          <w:ilvl w:val="0"/>
          <w:numId w:val="6"/>
        </w:numPr>
      </w:pPr>
      <w:r>
        <w:rPr>
          <w:b/>
          <w:bCs/>
        </w:rPr>
        <w:t>Music System</w:t>
      </w:r>
    </w:p>
    <w:p w14:paraId="7E3483C8" w14:textId="77777777" w:rsidR="00D95893" w:rsidRDefault="00F8530C">
      <w:pPr>
        <w:pStyle w:val="Compact"/>
        <w:numPr>
          <w:ilvl w:val="1"/>
          <w:numId w:val="7"/>
        </w:numPr>
      </w:pPr>
      <w:r>
        <w:t>Test Method: Play each song completely</w:t>
      </w:r>
    </w:p>
    <w:p w14:paraId="3FB087C4" w14:textId="77777777" w:rsidR="00D95893" w:rsidRDefault="00F8530C">
      <w:pPr>
        <w:pStyle w:val="Compact"/>
        <w:numPr>
          <w:ilvl w:val="1"/>
          <w:numId w:val="7"/>
        </w:numPr>
      </w:pPr>
      <w:r>
        <w:t>Success: All songs play start to finish without issues</w:t>
      </w:r>
    </w:p>
    <w:p w14:paraId="72554AA2" w14:textId="77777777" w:rsidR="00D95893" w:rsidRDefault="00F8530C">
      <w:pPr>
        <w:numPr>
          <w:ilvl w:val="0"/>
          <w:numId w:val="6"/>
        </w:numPr>
      </w:pPr>
      <w:r>
        <w:rPr>
          <w:b/>
          <w:bCs/>
        </w:rPr>
        <w:t>User Movement</w:t>
      </w:r>
    </w:p>
    <w:p w14:paraId="4D1D2049" w14:textId="77777777" w:rsidR="00D95893" w:rsidRDefault="00F8530C">
      <w:pPr>
        <w:pStyle w:val="Compact"/>
        <w:numPr>
          <w:ilvl w:val="1"/>
          <w:numId w:val="8"/>
        </w:numPr>
      </w:pPr>
      <w:r>
        <w:t>Test Method: Have users try moving to different spots</w:t>
      </w:r>
    </w:p>
    <w:p w14:paraId="716C7F09" w14:textId="77777777" w:rsidR="00D95893" w:rsidRDefault="00F8530C">
      <w:pPr>
        <w:pStyle w:val="Compact"/>
        <w:numPr>
          <w:ilvl w:val="1"/>
          <w:numId w:val="8"/>
        </w:numPr>
      </w:pPr>
      <w:r>
        <w:t>Success: 90% can reach all areas without help</w:t>
      </w:r>
    </w:p>
    <w:p w14:paraId="6A527966" w14:textId="77777777" w:rsidR="00D95893" w:rsidRDefault="00F8530C">
      <w:pPr>
        <w:numPr>
          <w:ilvl w:val="0"/>
          <w:numId w:val="6"/>
        </w:numPr>
      </w:pPr>
      <w:r>
        <w:rPr>
          <w:b/>
          <w:bCs/>
        </w:rPr>
        <w:t>Visual Performance</w:t>
      </w:r>
    </w:p>
    <w:p w14:paraId="79082514" w14:textId="77777777" w:rsidR="00D95893" w:rsidRDefault="00F8530C">
      <w:pPr>
        <w:pStyle w:val="Compact"/>
        <w:numPr>
          <w:ilvl w:val="1"/>
          <w:numId w:val="9"/>
        </w:numPr>
      </w:pPr>
      <w:r>
        <w:t>Test Method: Observe animations during songs</w:t>
      </w:r>
    </w:p>
    <w:p w14:paraId="4883671A" w14:textId="77777777" w:rsidR="00D95893" w:rsidRDefault="00F8530C">
      <w:pPr>
        <w:pStyle w:val="Compact"/>
        <w:numPr>
          <w:ilvl w:val="1"/>
          <w:numId w:val="9"/>
        </w:numPr>
      </w:pPr>
      <w:r>
        <w:t>Success: No visible glitches in 95% of performance</w:t>
      </w:r>
    </w:p>
    <w:p w14:paraId="74172D94" w14:textId="77777777" w:rsidR="00D95893" w:rsidRDefault="00F8530C">
      <w:pPr>
        <w:numPr>
          <w:ilvl w:val="0"/>
          <w:numId w:val="6"/>
        </w:numPr>
      </w:pPr>
      <w:r>
        <w:rPr>
          <w:b/>
          <w:bCs/>
        </w:rPr>
        <w:t>First-Time Use</w:t>
      </w:r>
    </w:p>
    <w:p w14:paraId="383C7E80" w14:textId="77777777" w:rsidR="00D95893" w:rsidRDefault="00F8530C">
      <w:pPr>
        <w:pStyle w:val="Compact"/>
        <w:numPr>
          <w:ilvl w:val="1"/>
          <w:numId w:val="10"/>
        </w:numPr>
      </w:pPr>
      <w:r>
        <w:t>Test Method: Give headset to new users with no instructions</w:t>
      </w:r>
    </w:p>
    <w:p w14:paraId="03CDD889" w14:textId="77777777" w:rsidR="00D95893" w:rsidRDefault="00F8530C">
      <w:pPr>
        <w:pStyle w:val="Compact"/>
        <w:numPr>
          <w:ilvl w:val="1"/>
          <w:numId w:val="10"/>
        </w:numPr>
      </w:pPr>
      <w:r>
        <w:t>Success: 80% can start enjoying within 2 minutes</w:t>
      </w:r>
    </w:p>
    <w:p w14:paraId="0AF89FB1" w14:textId="77777777" w:rsidR="00D95893" w:rsidRDefault="00F8530C">
      <w:pPr>
        <w:pStyle w:val="Heading2"/>
      </w:pPr>
      <w:bookmarkStart w:id="10" w:name="X44aadc19ca90eea49f96255a2d36700093f962c"/>
      <w:bookmarkEnd w:id="8"/>
      <w:bookmarkEnd w:id="9"/>
      <w:r>
        <w:t>5. Experimental Protocol</w:t>
      </w:r>
    </w:p>
    <w:p w14:paraId="719FD076" w14:textId="74E4D03B" w:rsidR="00FF7AC9" w:rsidRDefault="000762AD" w:rsidP="00FF7AC9">
      <w:pPr>
        <w:pStyle w:val="BodyText"/>
      </w:pPr>
      <w:r>
        <w:t xml:space="preserve">To ensure that all </w:t>
      </w:r>
      <w:r w:rsidR="00682B68">
        <w:t>participants</w:t>
      </w:r>
      <w:r>
        <w:t xml:space="preserve"> are </w:t>
      </w:r>
      <w:r w:rsidR="00B747E9">
        <w:t xml:space="preserve">exposed to the same core features and their feedback can be </w:t>
      </w:r>
      <w:r w:rsidR="00682B68">
        <w:t>compared</w:t>
      </w:r>
      <w:r w:rsidR="00B747E9">
        <w:t xml:space="preserve"> consistently, </w:t>
      </w:r>
      <w:r w:rsidR="00614C50">
        <w:t>each</w:t>
      </w:r>
      <w:r w:rsidR="006B590E">
        <w:t xml:space="preserve"> test participant will follow a standardized </w:t>
      </w:r>
      <w:r w:rsidR="00682B68">
        <w:t xml:space="preserve">testing protocol. </w:t>
      </w:r>
    </w:p>
    <w:p w14:paraId="328CB0D5" w14:textId="67650E0F" w:rsidR="00682B68" w:rsidRDefault="001D7E2F" w:rsidP="00FF7AC9">
      <w:pPr>
        <w:pStyle w:val="BodyText"/>
      </w:pPr>
      <w:r>
        <w:t xml:space="preserve">Participants will </w:t>
      </w:r>
      <w:r w:rsidR="00350EC1">
        <w:t>interact</w:t>
      </w:r>
      <w:r>
        <w:t xml:space="preserve"> with the following elements:</w:t>
      </w:r>
    </w:p>
    <w:p w14:paraId="640C4BE9" w14:textId="69CA8532" w:rsidR="001D7E2F" w:rsidRDefault="001D7E2F" w:rsidP="001D7E2F">
      <w:pPr>
        <w:pStyle w:val="BodyText"/>
        <w:numPr>
          <w:ilvl w:val="0"/>
          <w:numId w:val="19"/>
        </w:numPr>
      </w:pPr>
      <w:r>
        <w:t xml:space="preserve">The </w:t>
      </w:r>
      <w:r w:rsidR="000325EF">
        <w:t>‘T’ key – to move around the virtual space</w:t>
      </w:r>
    </w:p>
    <w:p w14:paraId="473B4B72" w14:textId="6A7C0A18" w:rsidR="000325EF" w:rsidRDefault="00350EC1" w:rsidP="001D7E2F">
      <w:pPr>
        <w:pStyle w:val="BodyText"/>
        <w:numPr>
          <w:ilvl w:val="0"/>
          <w:numId w:val="19"/>
        </w:numPr>
      </w:pPr>
      <w:r>
        <w:t>The</w:t>
      </w:r>
      <w:r w:rsidR="00424B37">
        <w:t xml:space="preserve"> mouse </w:t>
      </w:r>
      <w:r>
        <w:t xml:space="preserve">– </w:t>
      </w:r>
      <w:r w:rsidR="00424B37">
        <w:t>th</w:t>
      </w:r>
      <w:r>
        <w:t>e</w:t>
      </w:r>
      <w:r w:rsidR="00424B37">
        <w:t xml:space="preserve"> control the camera view and explore the </w:t>
      </w:r>
      <w:r>
        <w:t>environment</w:t>
      </w:r>
    </w:p>
    <w:p w14:paraId="7380FE9F" w14:textId="4A6ED6BE" w:rsidR="00424B37" w:rsidRDefault="00424B37" w:rsidP="001D7E2F">
      <w:pPr>
        <w:pStyle w:val="BodyText"/>
        <w:numPr>
          <w:ilvl w:val="0"/>
          <w:numId w:val="19"/>
        </w:numPr>
      </w:pPr>
      <w:r>
        <w:t xml:space="preserve">The </w:t>
      </w:r>
      <w:r w:rsidR="00350EC1">
        <w:t>play button – To begin the concert performance</w:t>
      </w:r>
    </w:p>
    <w:p w14:paraId="0899436C" w14:textId="4584106A" w:rsidR="00350EC1" w:rsidRDefault="00350EC1" w:rsidP="00350EC1">
      <w:pPr>
        <w:pStyle w:val="BodyText"/>
      </w:pPr>
      <w:r>
        <w:t xml:space="preserve">Ater interacting with the virtual application, participants will </w:t>
      </w:r>
      <w:r w:rsidR="00012600">
        <w:t>be asked</w:t>
      </w:r>
      <w:r>
        <w:t xml:space="preserve"> </w:t>
      </w:r>
      <w:r w:rsidR="003C34D1">
        <w:t xml:space="preserve">to complete </w:t>
      </w:r>
      <w:r>
        <w:t>a short survey about the</w:t>
      </w:r>
      <w:r w:rsidR="00012600">
        <w:t xml:space="preserve">ir experience </w:t>
      </w:r>
      <w:r w:rsidR="003C34D1">
        <w:t xml:space="preserve">to provide insightful information on the </w:t>
      </w:r>
      <w:r w:rsidR="008C0CBE">
        <w:t>functionality of the application features.</w:t>
      </w:r>
    </w:p>
    <w:p w14:paraId="3DD05A0C" w14:textId="2ECA886B" w:rsidR="008C0CBE" w:rsidRPr="00FF7AC9" w:rsidRDefault="003E328B" w:rsidP="00350EC1">
      <w:pPr>
        <w:pStyle w:val="BodyText"/>
      </w:pPr>
      <w:r>
        <w:t>Each participant will complete one or more of the test cases belo</w:t>
      </w:r>
      <w:r w:rsidR="00614C50">
        <w:t>w, depending on which aspects are being evaluated</w:t>
      </w:r>
    </w:p>
    <w:p w14:paraId="63DCC9E3" w14:textId="69DD4194" w:rsidR="00FC74CB" w:rsidRPr="00FC74CB" w:rsidRDefault="00F8530C" w:rsidP="00FC74CB">
      <w:pPr>
        <w:pStyle w:val="Heading3"/>
      </w:pPr>
      <w:bookmarkStart w:id="11" w:name="test-1-music-playback"/>
      <w:r>
        <w:t xml:space="preserve">Test 1: </w:t>
      </w:r>
      <w:r w:rsidR="00FC74CB">
        <w:t>Collaborative test</w:t>
      </w:r>
    </w:p>
    <w:p w14:paraId="4DC31560" w14:textId="6829C353" w:rsidR="00FC74CB" w:rsidRPr="00FC74CB" w:rsidRDefault="00FC74CB" w:rsidP="00FC74CB">
      <w:pPr>
        <w:pStyle w:val="Compact"/>
        <w:numPr>
          <w:ilvl w:val="0"/>
          <w:numId w:val="11"/>
        </w:numPr>
      </w:pPr>
      <w:r w:rsidRPr="00FC74CB">
        <w:t xml:space="preserve">Number of Participants: </w:t>
      </w:r>
      <w:r>
        <w:t>4</w:t>
      </w:r>
    </w:p>
    <w:p w14:paraId="5017DA91" w14:textId="05F3B45A" w:rsidR="00FC74CB" w:rsidRPr="00FC74CB" w:rsidRDefault="00FC74CB" w:rsidP="00FC74CB">
      <w:pPr>
        <w:pStyle w:val="Compact"/>
        <w:numPr>
          <w:ilvl w:val="0"/>
          <w:numId w:val="11"/>
        </w:numPr>
      </w:pPr>
      <w:r w:rsidRPr="00FC74CB">
        <w:t xml:space="preserve">Background: </w:t>
      </w:r>
      <w:r>
        <w:t>Average university students</w:t>
      </w:r>
    </w:p>
    <w:p w14:paraId="3E28CC96" w14:textId="3EF90EB1" w:rsidR="00FC74CB" w:rsidRPr="00FC74CB" w:rsidRDefault="00FC74CB" w:rsidP="00FC74CB">
      <w:pPr>
        <w:pStyle w:val="Compact"/>
        <w:numPr>
          <w:ilvl w:val="0"/>
          <w:numId w:val="11"/>
        </w:numPr>
      </w:pPr>
      <w:r w:rsidRPr="00FC74CB">
        <w:lastRenderedPageBreak/>
        <w:t>Experience Level:</w:t>
      </w:r>
      <w:r>
        <w:t xml:space="preserve"> </w:t>
      </w:r>
      <w:r w:rsidRPr="00FC74CB">
        <w:t>Beginner to intermediate</w:t>
      </w:r>
    </w:p>
    <w:p w14:paraId="3E3D5D26" w14:textId="4E8B775E" w:rsidR="00FC74CB" w:rsidRPr="00FC74CB" w:rsidRDefault="00FC74CB" w:rsidP="00FC74CB">
      <w:pPr>
        <w:pStyle w:val="Compact"/>
        <w:numPr>
          <w:ilvl w:val="0"/>
          <w:numId w:val="11"/>
        </w:numPr>
      </w:pPr>
      <w:r w:rsidRPr="00FC74CB">
        <w:t>Features Tested:</w:t>
      </w:r>
      <w:r>
        <w:t xml:space="preserve"> The sense of social presence and special awareness</w:t>
      </w:r>
    </w:p>
    <w:p w14:paraId="532B5FA8" w14:textId="77777777" w:rsidR="00FC74CB" w:rsidRDefault="00FC74CB" w:rsidP="00FC74CB">
      <w:pPr>
        <w:pStyle w:val="Compact"/>
        <w:numPr>
          <w:ilvl w:val="0"/>
          <w:numId w:val="11"/>
        </w:numPr>
      </w:pPr>
      <w:r w:rsidRPr="00FC74CB">
        <w:t>Test Method:</w:t>
      </w:r>
    </w:p>
    <w:p w14:paraId="5ED0FD95" w14:textId="63CCB225" w:rsidR="00FC74CB" w:rsidRDefault="00FC74CB" w:rsidP="00FC74CB">
      <w:pPr>
        <w:pStyle w:val="Compact"/>
        <w:numPr>
          <w:ilvl w:val="1"/>
          <w:numId w:val="11"/>
        </w:numPr>
      </w:pPr>
      <w:r>
        <w:t>The suers enter the virtual concert and are allowed to freely explore and experience the concert</w:t>
      </w:r>
    </w:p>
    <w:p w14:paraId="769DDB0A" w14:textId="7110B935" w:rsidR="00FC74CB" w:rsidRDefault="00FC74CB" w:rsidP="00FC74CB">
      <w:pPr>
        <w:pStyle w:val="Compact"/>
        <w:numPr>
          <w:ilvl w:val="1"/>
          <w:numId w:val="11"/>
        </w:numPr>
      </w:pPr>
      <w:r>
        <w:t>They attend a performance and are told to imagine it as a public event</w:t>
      </w:r>
    </w:p>
    <w:p w14:paraId="307E878C" w14:textId="7D900170" w:rsidR="00FC74CB" w:rsidRPr="00FC74CB" w:rsidRDefault="00FC74CB" w:rsidP="00FC74CB">
      <w:pPr>
        <w:pStyle w:val="Compact"/>
        <w:numPr>
          <w:ilvl w:val="1"/>
          <w:numId w:val="11"/>
        </w:numPr>
      </w:pPr>
      <w:r>
        <w:t>After the session, users are asked how alone or social the environment felt.</w:t>
      </w:r>
    </w:p>
    <w:p w14:paraId="42019C9A" w14:textId="77777777" w:rsidR="00FC74CB" w:rsidRPr="00FC74CB" w:rsidRDefault="00FC74CB" w:rsidP="00FC74CB">
      <w:pPr>
        <w:pStyle w:val="Compact"/>
        <w:numPr>
          <w:ilvl w:val="0"/>
          <w:numId w:val="11"/>
        </w:numPr>
      </w:pPr>
      <w:r w:rsidRPr="00FC74CB">
        <w:t xml:space="preserve">Observations: </w:t>
      </w:r>
    </w:p>
    <w:p w14:paraId="554F99C4" w14:textId="52E1A15A" w:rsidR="00FC74CB" w:rsidRPr="00FC74CB" w:rsidRDefault="00FC74CB" w:rsidP="00FC74CB">
      <w:pPr>
        <w:pStyle w:val="Compact"/>
        <w:numPr>
          <w:ilvl w:val="0"/>
          <w:numId w:val="11"/>
        </w:numPr>
      </w:pPr>
      <w:r w:rsidRPr="00FC74CB">
        <w:t>Conclusion:</w:t>
      </w:r>
    </w:p>
    <w:p w14:paraId="6DD7DE12" w14:textId="6BF130DC" w:rsidR="00D95893" w:rsidRDefault="00F8530C">
      <w:pPr>
        <w:pStyle w:val="Heading3"/>
      </w:pPr>
      <w:bookmarkStart w:id="12" w:name="test-2-user-movement"/>
      <w:bookmarkEnd w:id="11"/>
      <w:r>
        <w:t>Test 2: Use</w:t>
      </w:r>
      <w:r w:rsidR="00FC74CB">
        <w:t>fulness Test</w:t>
      </w:r>
    </w:p>
    <w:p w14:paraId="734DC0CB" w14:textId="1EEC5565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Number of Participants: </w:t>
      </w:r>
      <w:r>
        <w:t>4</w:t>
      </w:r>
    </w:p>
    <w:p w14:paraId="08EA31A6" w14:textId="22C584E3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Background: </w:t>
      </w:r>
      <w:r>
        <w:t>University students who enjoy concerts</w:t>
      </w:r>
    </w:p>
    <w:p w14:paraId="1B7F5133" w14:textId="1DC10615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Experience Level:</w:t>
      </w:r>
      <w:r>
        <w:t xml:space="preserve"> Beginner to intermediate with VR</w:t>
      </w:r>
    </w:p>
    <w:p w14:paraId="7E5AC539" w14:textId="028A2D64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Features Tested:</w:t>
      </w:r>
      <w:r>
        <w:t xml:space="preserve"> The overall relevance of the application</w:t>
      </w:r>
    </w:p>
    <w:p w14:paraId="5B33E02A" w14:textId="256248BF" w:rsidR="00FC74CB" w:rsidRDefault="00FC74CB" w:rsidP="00FC74CB">
      <w:pPr>
        <w:pStyle w:val="Compact"/>
        <w:numPr>
          <w:ilvl w:val="0"/>
          <w:numId w:val="13"/>
        </w:numPr>
      </w:pPr>
      <w:r w:rsidRPr="00FC74CB">
        <w:t>Test Method:</w:t>
      </w:r>
      <w:r>
        <w:t xml:space="preserve"> </w:t>
      </w:r>
    </w:p>
    <w:p w14:paraId="40699705" w14:textId="2DF9A307" w:rsidR="00FC74CB" w:rsidRDefault="00FC74CB" w:rsidP="00FC74CB">
      <w:pPr>
        <w:pStyle w:val="Compact"/>
        <w:numPr>
          <w:ilvl w:val="1"/>
          <w:numId w:val="13"/>
        </w:numPr>
      </w:pPr>
      <w:r>
        <w:t>Users enter the VR concert and are allowed to explore freely and attend a performance</w:t>
      </w:r>
    </w:p>
    <w:p w14:paraId="574FD577" w14:textId="57D41E83" w:rsidR="00FC74CB" w:rsidRDefault="00FC74CB" w:rsidP="00FC74CB">
      <w:pPr>
        <w:pStyle w:val="Compact"/>
        <w:numPr>
          <w:ilvl w:val="1"/>
          <w:numId w:val="13"/>
        </w:numPr>
      </w:pPr>
      <w:r>
        <w:t>Users are then asked to ratee on a scale of 1-10 how well the application gave them a “real” concert experience</w:t>
      </w:r>
    </w:p>
    <w:p w14:paraId="3A08A8B2" w14:textId="2A21D753" w:rsidR="00FC74CB" w:rsidRPr="00FC74CB" w:rsidRDefault="00FC74CB" w:rsidP="00FC74CB">
      <w:pPr>
        <w:pStyle w:val="Compact"/>
        <w:numPr>
          <w:ilvl w:val="1"/>
          <w:numId w:val="13"/>
        </w:numPr>
      </w:pPr>
      <w:r>
        <w:t>Users are then asked  the following questions</w:t>
      </w:r>
      <w:r w:rsidR="00A63515">
        <w:t xml:space="preserve"> </w:t>
      </w:r>
      <w:r>
        <w:t xml:space="preserve"> – ‘Would you use this if you could not go to the real life concert’, ‘ Would you</w:t>
      </w:r>
      <w:r w:rsidR="00A63515">
        <w:t>…</w:t>
      </w:r>
    </w:p>
    <w:p w14:paraId="5A1D3568" w14:textId="7777777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Observations: </w:t>
      </w:r>
    </w:p>
    <w:p w14:paraId="24F299C4" w14:textId="2D96AD2D" w:rsidR="00FC74CB" w:rsidRDefault="00FC74CB" w:rsidP="00FC74CB">
      <w:pPr>
        <w:pStyle w:val="Compact"/>
        <w:numPr>
          <w:ilvl w:val="0"/>
          <w:numId w:val="13"/>
        </w:numPr>
      </w:pPr>
      <w:r w:rsidRPr="00FC74CB">
        <w:t>Conclusion:</w:t>
      </w:r>
    </w:p>
    <w:p w14:paraId="646D151E" w14:textId="3B452636" w:rsidR="00FC74CB" w:rsidRDefault="00FC74CB" w:rsidP="00FC74CB">
      <w:pPr>
        <w:pStyle w:val="Heading3"/>
      </w:pPr>
      <w:r>
        <w:t xml:space="preserve">Test 3: </w:t>
      </w:r>
      <w:r w:rsidR="00A63515">
        <w:t>Usability Test</w:t>
      </w:r>
    </w:p>
    <w:p w14:paraId="47D00AD2" w14:textId="66D7B5F0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Number of Participants: </w:t>
      </w:r>
      <w:r w:rsidR="00A63515">
        <w:t>4</w:t>
      </w:r>
    </w:p>
    <w:p w14:paraId="133BFBD9" w14:textId="263447F1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Background: </w:t>
      </w:r>
      <w:r w:rsidR="00A63515">
        <w:t>General university students</w:t>
      </w:r>
    </w:p>
    <w:p w14:paraId="7F397A56" w14:textId="59D26570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Experience Level:</w:t>
      </w:r>
      <w:r w:rsidR="00A63515">
        <w:t xml:space="preserve"> Beginner with VR</w:t>
      </w:r>
    </w:p>
    <w:p w14:paraId="5B173285" w14:textId="5A406229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Features Tested:</w:t>
      </w:r>
      <w:r w:rsidR="00A63515">
        <w:t xml:space="preserve"> Navigation, User interface, Control system</w:t>
      </w:r>
    </w:p>
    <w:p w14:paraId="23FA0D22" w14:textId="77777777" w:rsidR="00FC74CB" w:rsidRDefault="00FC74CB" w:rsidP="00FC74CB">
      <w:pPr>
        <w:pStyle w:val="Compact"/>
        <w:numPr>
          <w:ilvl w:val="0"/>
          <w:numId w:val="13"/>
        </w:numPr>
      </w:pPr>
      <w:r w:rsidRPr="00FC74CB">
        <w:t>Test Method:</w:t>
      </w:r>
    </w:p>
    <w:p w14:paraId="4573986D" w14:textId="1FEFDD35" w:rsidR="00A63515" w:rsidRDefault="00A63515" w:rsidP="00A63515">
      <w:pPr>
        <w:pStyle w:val="Compact"/>
        <w:numPr>
          <w:ilvl w:val="1"/>
          <w:numId w:val="13"/>
        </w:numPr>
      </w:pPr>
      <w:r>
        <w:t>Users enter the virtual concert</w:t>
      </w:r>
    </w:p>
    <w:p w14:paraId="0F4FC72B" w14:textId="6552F982" w:rsidR="00A63515" w:rsidRDefault="00A63515" w:rsidP="00A63515">
      <w:pPr>
        <w:pStyle w:val="Compact"/>
        <w:numPr>
          <w:ilvl w:val="1"/>
          <w:numId w:val="13"/>
        </w:numPr>
      </w:pPr>
      <w:r>
        <w:t>Users are prompted to explore the space and begin the concert all on their own</w:t>
      </w:r>
    </w:p>
    <w:p w14:paraId="5EEA2059" w14:textId="7CC624A0" w:rsidR="00A63515" w:rsidRPr="00FC74CB" w:rsidRDefault="00A63515" w:rsidP="00A63515">
      <w:pPr>
        <w:pStyle w:val="Compact"/>
        <w:numPr>
          <w:ilvl w:val="1"/>
          <w:numId w:val="13"/>
        </w:numPr>
      </w:pPr>
      <w:r>
        <w:t>Users are observed for the difficulty level in figuring out and interacting with the elements</w:t>
      </w:r>
    </w:p>
    <w:p w14:paraId="4AD68BA5" w14:textId="7777777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Observations: </w:t>
      </w:r>
    </w:p>
    <w:p w14:paraId="23B81EEC" w14:textId="77777777" w:rsidR="00FC74CB" w:rsidRDefault="00FC74CB" w:rsidP="00FC74CB">
      <w:pPr>
        <w:pStyle w:val="Compact"/>
        <w:numPr>
          <w:ilvl w:val="0"/>
          <w:numId w:val="13"/>
        </w:numPr>
      </w:pPr>
      <w:r w:rsidRPr="00FC74CB">
        <w:t>Conclusion:</w:t>
      </w:r>
    </w:p>
    <w:p w14:paraId="5B063E21" w14:textId="447886E8" w:rsidR="00FC74CB" w:rsidRDefault="00FC74CB" w:rsidP="00FC74CB">
      <w:pPr>
        <w:pStyle w:val="Heading3"/>
      </w:pPr>
      <w:r>
        <w:t xml:space="preserve">Test 4: </w:t>
      </w:r>
      <w:r w:rsidR="00A63515">
        <w:t>Efficiency Test</w:t>
      </w:r>
    </w:p>
    <w:p w14:paraId="198A61B7" w14:textId="5877F78C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Number of Participants: </w:t>
      </w:r>
      <w:r w:rsidR="00A63515">
        <w:t>4</w:t>
      </w:r>
    </w:p>
    <w:p w14:paraId="6CD36845" w14:textId="4B9C551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Background: </w:t>
      </w:r>
      <w:r w:rsidR="00A63515">
        <w:t>University STEM students</w:t>
      </w:r>
    </w:p>
    <w:p w14:paraId="05540127" w14:textId="029C4D7C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lastRenderedPageBreak/>
        <w:t>Experience Level:</w:t>
      </w:r>
      <w:r w:rsidR="00A63515">
        <w:t xml:space="preserve"> mixed</w:t>
      </w:r>
    </w:p>
    <w:p w14:paraId="02BCDFCE" w14:textId="060B4651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Features Tested:</w:t>
      </w:r>
      <w:r w:rsidR="00A63515">
        <w:t xml:space="preserve"> Performance</w:t>
      </w:r>
    </w:p>
    <w:p w14:paraId="22E2A2E0" w14:textId="77777777" w:rsidR="00FC74CB" w:rsidRDefault="00FC74CB" w:rsidP="00FC74CB">
      <w:pPr>
        <w:pStyle w:val="Compact"/>
        <w:numPr>
          <w:ilvl w:val="0"/>
          <w:numId w:val="13"/>
        </w:numPr>
      </w:pPr>
      <w:r w:rsidRPr="00FC74CB">
        <w:t>Test Method:</w:t>
      </w:r>
    </w:p>
    <w:p w14:paraId="6FAC1623" w14:textId="668737A0" w:rsidR="00A63515" w:rsidRDefault="00A63515" w:rsidP="00A63515">
      <w:pPr>
        <w:pStyle w:val="Compact"/>
        <w:numPr>
          <w:ilvl w:val="1"/>
          <w:numId w:val="13"/>
        </w:numPr>
      </w:pPr>
      <w:r>
        <w:t>Users are asked to start up the application and the time taken t</w:t>
      </w:r>
      <w:r w:rsidR="00BD74BE">
        <w:t>o</w:t>
      </w:r>
      <w:r>
        <w:t xml:space="preserve"> load is recorded.</w:t>
      </w:r>
    </w:p>
    <w:p w14:paraId="37B232BC" w14:textId="72485D05" w:rsidR="00A63515" w:rsidRDefault="00A63515" w:rsidP="00A63515">
      <w:pPr>
        <w:pStyle w:val="Compact"/>
        <w:numPr>
          <w:ilvl w:val="1"/>
          <w:numId w:val="13"/>
        </w:numPr>
      </w:pPr>
      <w:r>
        <w:t xml:space="preserve">Users are then asked to move to different locations. </w:t>
      </w:r>
    </w:p>
    <w:p w14:paraId="01A4F1FC" w14:textId="10C21690" w:rsidR="00A63515" w:rsidRPr="00FC74CB" w:rsidRDefault="00A63515" w:rsidP="00A63515">
      <w:pPr>
        <w:pStyle w:val="Compact"/>
        <w:numPr>
          <w:ilvl w:val="1"/>
          <w:numId w:val="13"/>
        </w:numPr>
      </w:pPr>
      <w:r>
        <w:t>The framerate is recorded</w:t>
      </w:r>
    </w:p>
    <w:p w14:paraId="6B8F3854" w14:textId="7777777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Observations: </w:t>
      </w:r>
    </w:p>
    <w:p w14:paraId="7070CDE6" w14:textId="77777777" w:rsidR="00FC74CB" w:rsidRDefault="00FC74CB" w:rsidP="00FC74CB">
      <w:pPr>
        <w:pStyle w:val="Compact"/>
        <w:numPr>
          <w:ilvl w:val="0"/>
          <w:numId w:val="13"/>
        </w:numPr>
      </w:pPr>
      <w:r w:rsidRPr="00FC74CB">
        <w:t>Conclusion:</w:t>
      </w:r>
    </w:p>
    <w:p w14:paraId="37266714" w14:textId="5B3FA1DE" w:rsidR="00FC74CB" w:rsidRDefault="00FC74CB" w:rsidP="00FC74CB">
      <w:pPr>
        <w:pStyle w:val="Heading3"/>
      </w:pPr>
      <w:r>
        <w:t xml:space="preserve">Test 5: </w:t>
      </w:r>
      <w:r w:rsidR="00A63515">
        <w:t>Interactivity Test</w:t>
      </w:r>
    </w:p>
    <w:p w14:paraId="574D3B69" w14:textId="3331B065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Number of Participants: </w:t>
      </w:r>
      <w:r w:rsidR="00A63515">
        <w:t>4</w:t>
      </w:r>
    </w:p>
    <w:p w14:paraId="48ED207B" w14:textId="020EA241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Background: </w:t>
      </w:r>
      <w:r w:rsidR="00A63515" w:rsidRPr="00A63515">
        <w:t xml:space="preserve">Students who </w:t>
      </w:r>
      <w:r w:rsidR="00A63515">
        <w:t xml:space="preserve">have </w:t>
      </w:r>
      <w:r w:rsidR="00A63515" w:rsidRPr="00A63515">
        <w:t>attend live events (in-person or online)</w:t>
      </w:r>
    </w:p>
    <w:p w14:paraId="4C03F9C1" w14:textId="036EB904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Experience Level:</w:t>
      </w:r>
      <w:r w:rsidR="00A63515">
        <w:t xml:space="preserve"> mixed</w:t>
      </w:r>
    </w:p>
    <w:p w14:paraId="4F91509B" w14:textId="49BC921D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Features Tested:</w:t>
      </w:r>
      <w:r w:rsidR="00A63515">
        <w:t xml:space="preserve"> </w:t>
      </w:r>
    </w:p>
    <w:p w14:paraId="14CE2EF1" w14:textId="7777777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Test Method:</w:t>
      </w:r>
    </w:p>
    <w:p w14:paraId="44EB84DB" w14:textId="7777777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Observations: </w:t>
      </w:r>
    </w:p>
    <w:p w14:paraId="1A548CF8" w14:textId="7777777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Conclusion:</w:t>
      </w:r>
    </w:p>
    <w:p w14:paraId="3B8D4F42" w14:textId="77777777" w:rsidR="00FC74CB" w:rsidRPr="00FC74CB" w:rsidRDefault="00FC74CB" w:rsidP="00FC74CB">
      <w:pPr>
        <w:pStyle w:val="Compact"/>
      </w:pPr>
    </w:p>
    <w:p w14:paraId="798E169B" w14:textId="77777777" w:rsidR="00FC74CB" w:rsidRPr="00FC74CB" w:rsidRDefault="00FC74CB" w:rsidP="00FC74CB">
      <w:pPr>
        <w:pStyle w:val="Compact"/>
      </w:pPr>
    </w:p>
    <w:p w14:paraId="0AC73B92" w14:textId="77777777" w:rsidR="00FC74CB" w:rsidRPr="00FC74CB" w:rsidRDefault="00FC74CB" w:rsidP="00FC74CB">
      <w:pPr>
        <w:pStyle w:val="Compact"/>
        <w:ind w:left="240"/>
      </w:pPr>
    </w:p>
    <w:p w14:paraId="511C582E" w14:textId="39670F86" w:rsidR="00D95893" w:rsidRDefault="00F8530C">
      <w:pPr>
        <w:pStyle w:val="Heading2"/>
      </w:pPr>
      <w:bookmarkStart w:id="13" w:name="Xafa1e9ae0e4b8c62fcc94c82287c47671e8963d"/>
      <w:bookmarkEnd w:id="10"/>
      <w:bookmarkEnd w:id="12"/>
      <w:r>
        <w:t>6. Data Analysi</w:t>
      </w:r>
      <w:r w:rsidR="005A393C">
        <w:t>s</w:t>
      </w:r>
    </w:p>
    <w:p w14:paraId="476FB9FF" w14:textId="77777777" w:rsidR="00D95893" w:rsidRPr="005A393C" w:rsidRDefault="00F8530C">
      <w:pPr>
        <w:pStyle w:val="FirstParagraph"/>
        <w:rPr>
          <w:highlight w:val="yellow"/>
        </w:rPr>
      </w:pPr>
      <w:r w:rsidRPr="005A393C">
        <w:rPr>
          <w:highlight w:val="yellow"/>
        </w:rPr>
        <w:t>We will:</w:t>
      </w:r>
    </w:p>
    <w:p w14:paraId="243F4AF3" w14:textId="41CB4F76" w:rsidR="00D95893" w:rsidRPr="005A393C" w:rsidRDefault="00F8530C">
      <w:pPr>
        <w:pStyle w:val="Compact"/>
        <w:numPr>
          <w:ilvl w:val="0"/>
          <w:numId w:val="15"/>
        </w:numPr>
        <w:rPr>
          <w:highlight w:val="yellow"/>
        </w:rPr>
      </w:pPr>
      <w:r w:rsidRPr="005A393C">
        <w:rPr>
          <w:highlight w:val="yellow"/>
        </w:rPr>
        <w:t>Count how many tests passed/failed</w:t>
      </w:r>
    </w:p>
    <w:p w14:paraId="2B2B018E" w14:textId="77777777" w:rsidR="00D95893" w:rsidRPr="005A393C" w:rsidRDefault="00F8530C">
      <w:pPr>
        <w:pStyle w:val="Compact"/>
        <w:numPr>
          <w:ilvl w:val="0"/>
          <w:numId w:val="15"/>
        </w:numPr>
        <w:rPr>
          <w:highlight w:val="yellow"/>
        </w:rPr>
      </w:pPr>
      <w:r w:rsidRPr="005A393C">
        <w:rPr>
          <w:highlight w:val="yellow"/>
        </w:rPr>
        <w:t>List common problems users had</w:t>
      </w:r>
    </w:p>
    <w:p w14:paraId="2BE75DAF" w14:textId="77777777" w:rsidR="00D95893" w:rsidRPr="005A393C" w:rsidRDefault="00F8530C">
      <w:pPr>
        <w:pStyle w:val="Compact"/>
        <w:numPr>
          <w:ilvl w:val="0"/>
          <w:numId w:val="15"/>
        </w:numPr>
        <w:rPr>
          <w:highlight w:val="yellow"/>
        </w:rPr>
      </w:pPr>
      <w:r w:rsidRPr="005A393C">
        <w:rPr>
          <w:highlight w:val="yellow"/>
        </w:rPr>
        <w:t>Measure performance (like loading times)</w:t>
      </w:r>
    </w:p>
    <w:p w14:paraId="6601C5C8" w14:textId="77777777" w:rsidR="00D95893" w:rsidRPr="005A393C" w:rsidRDefault="00F8530C">
      <w:pPr>
        <w:pStyle w:val="Compact"/>
        <w:numPr>
          <w:ilvl w:val="0"/>
          <w:numId w:val="15"/>
        </w:numPr>
        <w:rPr>
          <w:highlight w:val="yellow"/>
        </w:rPr>
      </w:pPr>
      <w:r w:rsidRPr="005A393C">
        <w:rPr>
          <w:highlight w:val="yellow"/>
        </w:rPr>
        <w:t>Compare results to our success criteria</w:t>
      </w:r>
    </w:p>
    <w:p w14:paraId="6D0D873C" w14:textId="77777777" w:rsidR="00D95893" w:rsidRPr="005A393C" w:rsidRDefault="00F8530C">
      <w:pPr>
        <w:pStyle w:val="Heading2"/>
        <w:rPr>
          <w:highlight w:val="yellow"/>
        </w:rPr>
      </w:pPr>
      <w:bookmarkStart w:id="14" w:name="X19cad7d15381a9dfa000caf49ac5c69889e188d"/>
      <w:bookmarkEnd w:id="13"/>
      <w:r w:rsidRPr="005A393C">
        <w:rPr>
          <w:highlight w:val="yellow"/>
        </w:rPr>
        <w:t>7. Conclusion</w:t>
      </w:r>
    </w:p>
    <w:p w14:paraId="3B09F31F" w14:textId="77777777" w:rsidR="00D95893" w:rsidRPr="005A393C" w:rsidRDefault="00F8530C">
      <w:pPr>
        <w:pStyle w:val="FirstParagraph"/>
        <w:rPr>
          <w:highlight w:val="yellow"/>
        </w:rPr>
      </w:pPr>
      <w:r w:rsidRPr="005A393C">
        <w:rPr>
          <w:highlight w:val="yellow"/>
        </w:rPr>
        <w:t>Based on the tests, we will:</w:t>
      </w:r>
    </w:p>
    <w:p w14:paraId="07C0BC84" w14:textId="77777777" w:rsidR="00D95893" w:rsidRPr="005A393C" w:rsidRDefault="00F8530C">
      <w:pPr>
        <w:pStyle w:val="Compact"/>
        <w:numPr>
          <w:ilvl w:val="0"/>
          <w:numId w:val="16"/>
        </w:numPr>
        <w:rPr>
          <w:highlight w:val="yellow"/>
        </w:rPr>
      </w:pPr>
      <w:r w:rsidRPr="005A393C">
        <w:rPr>
          <w:highlight w:val="yellow"/>
        </w:rPr>
        <w:t>State whether the VR concert met its goals</w:t>
      </w:r>
    </w:p>
    <w:p w14:paraId="080CB5AD" w14:textId="77777777" w:rsidR="00D95893" w:rsidRPr="005A393C" w:rsidRDefault="00F8530C">
      <w:pPr>
        <w:pStyle w:val="Compact"/>
        <w:numPr>
          <w:ilvl w:val="0"/>
          <w:numId w:val="16"/>
        </w:numPr>
        <w:rPr>
          <w:highlight w:val="yellow"/>
        </w:rPr>
      </w:pPr>
      <w:r w:rsidRPr="005A393C">
        <w:rPr>
          <w:highlight w:val="yellow"/>
        </w:rPr>
        <w:t>List any problems found</w:t>
      </w:r>
    </w:p>
    <w:p w14:paraId="6AA25748" w14:textId="77777777" w:rsidR="00D95893" w:rsidRPr="005A393C" w:rsidRDefault="00F8530C">
      <w:pPr>
        <w:pStyle w:val="Compact"/>
        <w:numPr>
          <w:ilvl w:val="0"/>
          <w:numId w:val="16"/>
        </w:numPr>
        <w:rPr>
          <w:highlight w:val="yellow"/>
        </w:rPr>
      </w:pPr>
      <w:r w:rsidRPr="005A393C">
        <w:rPr>
          <w:highlight w:val="yellow"/>
        </w:rPr>
        <w:t>Suggest improvements for next version</w:t>
      </w:r>
    </w:p>
    <w:p w14:paraId="70FB5027" w14:textId="77777777" w:rsidR="00D95893" w:rsidRPr="005A393C" w:rsidRDefault="00F8530C">
      <w:pPr>
        <w:pStyle w:val="Heading2"/>
        <w:rPr>
          <w:highlight w:val="yellow"/>
        </w:rPr>
      </w:pPr>
      <w:bookmarkStart w:id="15" w:name="Xf8d5bfe00f4731c59609712ea967b645311d6e9"/>
      <w:bookmarkEnd w:id="14"/>
      <w:r w:rsidRPr="005A393C">
        <w:rPr>
          <w:highlight w:val="yellow"/>
        </w:rPr>
        <w:t>8. Appendices</w:t>
      </w:r>
    </w:p>
    <w:p w14:paraId="743ED0B1" w14:textId="77777777" w:rsidR="00D95893" w:rsidRPr="005A393C" w:rsidRDefault="00F8530C">
      <w:pPr>
        <w:pStyle w:val="Compact"/>
        <w:numPr>
          <w:ilvl w:val="0"/>
          <w:numId w:val="17"/>
        </w:numPr>
        <w:rPr>
          <w:highlight w:val="yellow"/>
        </w:rPr>
      </w:pPr>
      <w:r w:rsidRPr="005A393C">
        <w:rPr>
          <w:highlight w:val="yellow"/>
        </w:rPr>
        <w:t>Survey questions for users</w:t>
      </w:r>
    </w:p>
    <w:p w14:paraId="28D8FF21" w14:textId="77777777" w:rsidR="00D95893" w:rsidRPr="005A393C" w:rsidRDefault="00F8530C">
      <w:pPr>
        <w:pStyle w:val="Compact"/>
        <w:numPr>
          <w:ilvl w:val="0"/>
          <w:numId w:val="17"/>
        </w:numPr>
        <w:rPr>
          <w:highlight w:val="yellow"/>
        </w:rPr>
      </w:pPr>
      <w:r w:rsidRPr="005A393C">
        <w:rPr>
          <w:highlight w:val="yellow"/>
        </w:rPr>
        <w:t>Screenshots of test setup</w:t>
      </w:r>
    </w:p>
    <w:p w14:paraId="27C04CF6" w14:textId="77777777" w:rsidR="00D95893" w:rsidRPr="005A393C" w:rsidRDefault="00F8530C">
      <w:pPr>
        <w:pStyle w:val="Compact"/>
        <w:numPr>
          <w:ilvl w:val="0"/>
          <w:numId w:val="17"/>
        </w:numPr>
        <w:rPr>
          <w:highlight w:val="yellow"/>
        </w:rPr>
      </w:pPr>
      <w:r w:rsidRPr="005A393C">
        <w:rPr>
          <w:highlight w:val="yellow"/>
        </w:rPr>
        <w:t>Raw test data</w:t>
      </w:r>
      <w:bookmarkEnd w:id="0"/>
      <w:bookmarkEnd w:id="15"/>
    </w:p>
    <w:sectPr w:rsidR="00D95893" w:rsidRPr="005A39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2AD549" w14:textId="77777777" w:rsidR="00F8530C" w:rsidRDefault="00F8530C">
      <w:pPr>
        <w:spacing w:after="0"/>
      </w:pPr>
      <w:r>
        <w:separator/>
      </w:r>
    </w:p>
  </w:endnote>
  <w:endnote w:type="continuationSeparator" w:id="0">
    <w:p w14:paraId="57CE6EEA" w14:textId="77777777" w:rsidR="00F8530C" w:rsidRDefault="00F853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971EBF" w14:textId="77777777" w:rsidR="00D95893" w:rsidRDefault="00F8530C">
      <w:r>
        <w:separator/>
      </w:r>
    </w:p>
  </w:footnote>
  <w:footnote w:type="continuationSeparator" w:id="0">
    <w:p w14:paraId="7189D2FD" w14:textId="77777777" w:rsidR="00D95893" w:rsidRDefault="00F853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78CF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46CB9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04E94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38535C"/>
    <w:multiLevelType w:val="hybridMultilevel"/>
    <w:tmpl w:val="89E0D1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772326"/>
    <w:multiLevelType w:val="hybridMultilevel"/>
    <w:tmpl w:val="4648B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2310839">
    <w:abstractNumId w:val="0"/>
  </w:num>
  <w:num w:numId="2" w16cid:durableId="854925336">
    <w:abstractNumId w:val="1"/>
  </w:num>
  <w:num w:numId="3" w16cid:durableId="1941137434">
    <w:abstractNumId w:val="1"/>
  </w:num>
  <w:num w:numId="4" w16cid:durableId="1519003674">
    <w:abstractNumId w:val="1"/>
  </w:num>
  <w:num w:numId="5" w16cid:durableId="598409941">
    <w:abstractNumId w:val="1"/>
  </w:num>
  <w:num w:numId="6" w16cid:durableId="1485173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82169461">
    <w:abstractNumId w:val="1"/>
  </w:num>
  <w:num w:numId="8" w16cid:durableId="1488742216">
    <w:abstractNumId w:val="1"/>
  </w:num>
  <w:num w:numId="9" w16cid:durableId="1690255346">
    <w:abstractNumId w:val="1"/>
  </w:num>
  <w:num w:numId="10" w16cid:durableId="1087848476">
    <w:abstractNumId w:val="1"/>
  </w:num>
  <w:num w:numId="11" w16cid:durableId="1878351528">
    <w:abstractNumId w:val="1"/>
  </w:num>
  <w:num w:numId="12" w16cid:durableId="1887521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8970345">
    <w:abstractNumId w:val="1"/>
  </w:num>
  <w:num w:numId="14" w16cid:durableId="8693449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794201">
    <w:abstractNumId w:val="1"/>
  </w:num>
  <w:num w:numId="16" w16cid:durableId="877352033">
    <w:abstractNumId w:val="1"/>
  </w:num>
  <w:num w:numId="17" w16cid:durableId="301620652">
    <w:abstractNumId w:val="1"/>
  </w:num>
  <w:num w:numId="18" w16cid:durableId="1974092868">
    <w:abstractNumId w:val="3"/>
  </w:num>
  <w:num w:numId="19" w16cid:durableId="13113991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5893"/>
    <w:rsid w:val="00012600"/>
    <w:rsid w:val="000325EF"/>
    <w:rsid w:val="00032B72"/>
    <w:rsid w:val="000762AD"/>
    <w:rsid w:val="000A221D"/>
    <w:rsid w:val="001D7E2F"/>
    <w:rsid w:val="00350EC1"/>
    <w:rsid w:val="003C34D1"/>
    <w:rsid w:val="003E328B"/>
    <w:rsid w:val="00424B37"/>
    <w:rsid w:val="004C1D45"/>
    <w:rsid w:val="00541254"/>
    <w:rsid w:val="005A393C"/>
    <w:rsid w:val="00614C50"/>
    <w:rsid w:val="00656084"/>
    <w:rsid w:val="00682B68"/>
    <w:rsid w:val="006B590E"/>
    <w:rsid w:val="00865277"/>
    <w:rsid w:val="008C0CBE"/>
    <w:rsid w:val="00A63515"/>
    <w:rsid w:val="00B747E9"/>
    <w:rsid w:val="00BD74BE"/>
    <w:rsid w:val="00D95893"/>
    <w:rsid w:val="00F8530C"/>
    <w:rsid w:val="00FC74CB"/>
    <w:rsid w:val="00FF7A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4953D"/>
  <w15:docId w15:val="{8313B4A7-E8E4-43E5-884F-02785F999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656084"/>
  </w:style>
  <w:style w:type="character" w:customStyle="1" w:styleId="Heading3Char">
    <w:name w:val="Heading 3 Char"/>
    <w:basedOn w:val="DefaultParagraphFont"/>
    <w:link w:val="Heading3"/>
    <w:uiPriority w:val="9"/>
    <w:rsid w:val="00FC74CB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2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809</Words>
  <Characters>461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nnupebi, Demilade O.</dc:creator>
  <cp:keywords/>
  <cp:lastModifiedBy>Ogunnupebi, Demilade O.</cp:lastModifiedBy>
  <cp:revision>17</cp:revision>
  <dcterms:created xsi:type="dcterms:W3CDTF">2025-03-25T03:31:00Z</dcterms:created>
  <dcterms:modified xsi:type="dcterms:W3CDTF">2025-03-26T07:56:00Z</dcterms:modified>
</cp:coreProperties>
</file>